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C10E9" w14:textId="77777777" w:rsidR="00923DB8" w:rsidRPr="00923DB8" w:rsidRDefault="00923DB8" w:rsidP="00923DB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We have a set of items: the </w:t>
      </w:r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i</w:t>
      </w:r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-</w:t>
      </w:r>
      <w:proofErr w:type="spellStart"/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th</w:t>
      </w:r>
      <w:proofErr w:type="spellEnd"/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 xml:space="preserve"> item has value </w:t>
      </w:r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values[i]</w:t>
      </w:r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 and label </w:t>
      </w:r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labels[i]</w:t>
      </w:r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77A177EF" w14:textId="77777777" w:rsidR="00923DB8" w:rsidRPr="00923DB8" w:rsidRDefault="00923DB8" w:rsidP="00923DB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Then, we choose a subset </w:t>
      </w:r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 of these items, such that:</w:t>
      </w:r>
    </w:p>
    <w:p w14:paraId="0882FBFF" w14:textId="77777777" w:rsidR="00923DB8" w:rsidRPr="00923DB8" w:rsidRDefault="00923DB8" w:rsidP="00923DB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|S| &lt;= </w:t>
      </w:r>
      <w:proofErr w:type="spellStart"/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um_wanted</w:t>
      </w:r>
      <w:proofErr w:type="spellEnd"/>
    </w:p>
    <w:p w14:paraId="240A15F8" w14:textId="77777777" w:rsidR="00923DB8" w:rsidRPr="00923DB8" w:rsidRDefault="00923DB8" w:rsidP="00923DB8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For every label </w:t>
      </w:r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L</w:t>
      </w:r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, the number of items in </w:t>
      </w:r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 with label </w:t>
      </w:r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L</w:t>
      </w:r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 is </w:t>
      </w:r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&lt;= </w:t>
      </w:r>
      <w:proofErr w:type="spellStart"/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use_limit</w:t>
      </w:r>
      <w:proofErr w:type="spellEnd"/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31F984A4" w14:textId="77777777" w:rsidR="00923DB8" w:rsidRPr="00923DB8" w:rsidRDefault="00923DB8" w:rsidP="00923DB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Return the largest possible sum of the subset </w:t>
      </w:r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4C624E3C" w14:textId="77777777" w:rsidR="00923DB8" w:rsidRPr="00923DB8" w:rsidRDefault="00923DB8" w:rsidP="00923DB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726038A6" w14:textId="77777777" w:rsidR="00923DB8" w:rsidRPr="00923DB8" w:rsidRDefault="00923DB8" w:rsidP="00923DB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706A24E0" w14:textId="77777777" w:rsidR="00923DB8" w:rsidRPr="00923DB8" w:rsidRDefault="00923DB8" w:rsidP="00923DB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3DB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 xml:space="preserve">values = [5,4,3,2,1], labels = [1,1,2,2,3], </w:t>
      </w:r>
      <w:proofErr w:type="spellStart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num_wanted</w:t>
      </w:r>
      <w:proofErr w:type="spellEnd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 xml:space="preserve"> = 3, </w:t>
      </w:r>
      <w:proofErr w:type="spellStart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use_limit</w:t>
      </w:r>
      <w:proofErr w:type="spellEnd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 xml:space="preserve"> = 1</w:t>
      </w:r>
    </w:p>
    <w:p w14:paraId="331586DC" w14:textId="77777777" w:rsidR="00923DB8" w:rsidRPr="00923DB8" w:rsidRDefault="00923DB8" w:rsidP="00923DB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3DB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9</w:t>
      </w:r>
    </w:p>
    <w:p w14:paraId="5BE36589" w14:textId="77777777" w:rsidR="00923DB8" w:rsidRPr="00923DB8" w:rsidRDefault="00923DB8" w:rsidP="00923DB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3DB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The subset chosen is the first, third, and fifth item.</w:t>
      </w:r>
    </w:p>
    <w:p w14:paraId="3DBB1AC7" w14:textId="77777777" w:rsidR="00923DB8" w:rsidRPr="00923DB8" w:rsidRDefault="00923DB8" w:rsidP="00923DB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4DFF0E3F" w14:textId="77777777" w:rsidR="00923DB8" w:rsidRPr="00923DB8" w:rsidRDefault="00923DB8" w:rsidP="00923DB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3DB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 xml:space="preserve">values = [5,4,3,2,1], labels = [1,3,3,3,2], </w:t>
      </w:r>
      <w:proofErr w:type="spellStart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num_wanted</w:t>
      </w:r>
      <w:proofErr w:type="spellEnd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 xml:space="preserve"> = 3, </w:t>
      </w:r>
      <w:proofErr w:type="spellStart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use_limit</w:t>
      </w:r>
      <w:proofErr w:type="spellEnd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 xml:space="preserve"> = 2</w:t>
      </w:r>
    </w:p>
    <w:p w14:paraId="4CD26B71" w14:textId="77777777" w:rsidR="00923DB8" w:rsidRPr="00923DB8" w:rsidRDefault="00923DB8" w:rsidP="00923DB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3DB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12</w:t>
      </w:r>
    </w:p>
    <w:p w14:paraId="3F709EC0" w14:textId="77777777" w:rsidR="00923DB8" w:rsidRPr="00923DB8" w:rsidRDefault="00923DB8" w:rsidP="00923DB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3DB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The subset chosen is the first, second, and third item.</w:t>
      </w:r>
    </w:p>
    <w:p w14:paraId="5E86F747" w14:textId="77777777" w:rsidR="00923DB8" w:rsidRPr="00923DB8" w:rsidRDefault="00923DB8" w:rsidP="00923DB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3:</w:t>
      </w:r>
    </w:p>
    <w:p w14:paraId="7AC93C3A" w14:textId="77777777" w:rsidR="00923DB8" w:rsidRPr="00923DB8" w:rsidRDefault="00923DB8" w:rsidP="00923DB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3DB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 xml:space="preserve">values = [9,8,8,7,6], labels = [0,0,0,1,1], </w:t>
      </w:r>
      <w:proofErr w:type="spellStart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num_wanted</w:t>
      </w:r>
      <w:proofErr w:type="spellEnd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 xml:space="preserve"> = 3, </w:t>
      </w:r>
      <w:proofErr w:type="spellStart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use_limit</w:t>
      </w:r>
      <w:proofErr w:type="spellEnd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 xml:space="preserve"> = 1</w:t>
      </w:r>
    </w:p>
    <w:p w14:paraId="15186A52" w14:textId="77777777" w:rsidR="00923DB8" w:rsidRPr="00923DB8" w:rsidRDefault="00923DB8" w:rsidP="00923DB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3DB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 16</w:t>
      </w:r>
    </w:p>
    <w:p w14:paraId="64B378F8" w14:textId="77777777" w:rsidR="00923DB8" w:rsidRPr="00923DB8" w:rsidRDefault="00923DB8" w:rsidP="00923DB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3DB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The subset chosen is the first and fourth item.</w:t>
      </w:r>
    </w:p>
    <w:p w14:paraId="5434B03D" w14:textId="77777777" w:rsidR="00923DB8" w:rsidRPr="00923DB8" w:rsidRDefault="00923DB8" w:rsidP="00923DB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4:</w:t>
      </w:r>
    </w:p>
    <w:p w14:paraId="0459EE74" w14:textId="77777777" w:rsidR="00923DB8" w:rsidRPr="00923DB8" w:rsidRDefault="00923DB8" w:rsidP="00923DB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3DB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 xml:space="preserve">values = [9,8,8,7,6], labels = [0,0,0,1,1], </w:t>
      </w:r>
      <w:proofErr w:type="spellStart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num_wanted</w:t>
      </w:r>
      <w:proofErr w:type="spellEnd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 xml:space="preserve"> = 3, </w:t>
      </w:r>
      <w:proofErr w:type="spellStart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use_limit</w:t>
      </w:r>
      <w:proofErr w:type="spellEnd"/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 xml:space="preserve"> = 2</w:t>
      </w:r>
    </w:p>
    <w:p w14:paraId="091D86E6" w14:textId="77777777" w:rsidR="00923DB8" w:rsidRPr="00923DB8" w:rsidRDefault="00923DB8" w:rsidP="00923DB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3DB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24</w:t>
      </w:r>
    </w:p>
    <w:p w14:paraId="4CCCE638" w14:textId="77777777" w:rsidR="00923DB8" w:rsidRPr="00923DB8" w:rsidRDefault="00923DB8" w:rsidP="00923DB8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3DB8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Explanation: </w:t>
      </w:r>
      <w:r w:rsidRPr="00923DB8">
        <w:rPr>
          <w:rFonts w:ascii="Consolas" w:eastAsia="Times New Roman" w:hAnsi="Consolas" w:cs="Consolas"/>
          <w:color w:val="263238"/>
          <w:sz w:val="20"/>
          <w:szCs w:val="20"/>
        </w:rPr>
        <w:t>The subset chosen is the first, second, and fourth item.</w:t>
      </w:r>
    </w:p>
    <w:p w14:paraId="6BA8C2D0" w14:textId="77777777" w:rsidR="00923DB8" w:rsidRPr="00923DB8" w:rsidRDefault="00923DB8" w:rsidP="00923DB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4446A8E9" w14:textId="77777777" w:rsidR="00923DB8" w:rsidRPr="00923DB8" w:rsidRDefault="00923DB8" w:rsidP="00923DB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65CADC84" w14:textId="77777777" w:rsidR="00923DB8" w:rsidRPr="00923DB8" w:rsidRDefault="00923DB8" w:rsidP="00923DB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1 &lt;= </w:t>
      </w:r>
      <w:proofErr w:type="spellStart"/>
      <w:proofErr w:type="gramStart"/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values.length</w:t>
      </w:r>
      <w:proofErr w:type="spellEnd"/>
      <w:proofErr w:type="gramEnd"/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== </w:t>
      </w:r>
      <w:proofErr w:type="spellStart"/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labels.length</w:t>
      </w:r>
      <w:proofErr w:type="spellEnd"/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 &lt;= 20000</w:t>
      </w:r>
    </w:p>
    <w:p w14:paraId="327AA70B" w14:textId="77777777" w:rsidR="00923DB8" w:rsidRPr="00923DB8" w:rsidRDefault="00923DB8" w:rsidP="00923DB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 &lt;= values[i], labels[i] &lt;= 20000</w:t>
      </w:r>
    </w:p>
    <w:p w14:paraId="26672AD6" w14:textId="77777777" w:rsidR="00923DB8" w:rsidRPr="00923DB8" w:rsidRDefault="00923DB8" w:rsidP="00923DB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1 &lt;= </w:t>
      </w:r>
      <w:proofErr w:type="spellStart"/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num_wanted</w:t>
      </w:r>
      <w:proofErr w:type="spellEnd"/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, </w:t>
      </w:r>
      <w:proofErr w:type="spellStart"/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use_limit</w:t>
      </w:r>
      <w:proofErr w:type="spellEnd"/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 xml:space="preserve"> &lt;= </w:t>
      </w:r>
      <w:proofErr w:type="spellStart"/>
      <w:proofErr w:type="gramStart"/>
      <w:r w:rsidRPr="00923DB8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values.length</w:t>
      </w:r>
      <w:proofErr w:type="spellEnd"/>
      <w:proofErr w:type="gramEnd"/>
    </w:p>
    <w:p w14:paraId="27DCF3CD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6A6C6A"/>
    <w:multiLevelType w:val="multilevel"/>
    <w:tmpl w:val="BDD4FD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8BD241E"/>
    <w:multiLevelType w:val="multilevel"/>
    <w:tmpl w:val="AD7C1D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NDexMLcAEqaGhko6SsGpxcWZ+XkgBYa1ADNtkbcsAAAA"/>
  </w:docVars>
  <w:rsids>
    <w:rsidRoot w:val="00812952"/>
    <w:rsid w:val="00812952"/>
    <w:rsid w:val="00923DB8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2AF89D8-1385-4A35-8AE4-397E7849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23D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23DB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23DB8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23DB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23DB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6817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70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4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2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39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2-12T04:11:00Z</dcterms:created>
  <dcterms:modified xsi:type="dcterms:W3CDTF">2019-12-12T04:11:00Z</dcterms:modified>
</cp:coreProperties>
</file>